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5</w:t>
      </w:r>
      <w:r>
        <w:t xml:space="preserve"> </w:t>
      </w:r>
      <w:r>
        <w:t xml:space="preserve">อาสาเพื่อประชาชน</w:t>
      </w:r>
      <w:r>
        <w:t xml:space="preserve"> </w:t>
      </w:r>
      <w:r>
        <w:t xml:space="preserve">27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ขนส่งมวลชน การรถไฟแห่งประเทศไทย First Coffee //สวัสดีค่ะ // สวัสดีครับ ต้อนรับคุณผู้ชม สู่ 5 อาสาเพื่อประชาชน ผมเชิงชาย ปั่นอุ่นครับ // เพื่อประชาชน เรื่องแรกนะครับ ไปยังพื้นที่เสี่ยงกรุงเทพมหานครนะครับ มีผู้ติดเชื้อสะสมมากที่สุดในประเทศไทย วันนี้ก็เป็นวันแรกนะครับ ที่ลงทะเบียน ลงทะเบียนได้หลากหลายช่องทางนะครับ สำหรับโครงการไทยร่วมใจกรุงเทพฯ ปลอดภัยนะคะ การลงทะเบียนผ่านทางเว็บไซต์ www.ไทยร่วมใจ.com ลงทะเบียนผ่านร้านสะดวกซื้อหลายค่ายเลยทีเดียวค่ะ หลากหลายช่องทางนะครับ เราจะไปสอบถามเพิ่มเติมกับท่านรองฯ ประจำสำนักนายกรัฐมนตรีนะครับ สวัสดีครับท่านรองฯ ครับ // สวัสดีค่ะ ทั้ง 2 ท่าน ครับ ท่านรองฯ ครับ วันนี้บรรยากาศการลงทะเบียนเป็นอย่างไรครับ ตรวจสอบล่าสุดครับ // ก็ประชาชนให้ความสนใจมากเลยนะคะ แต่ว่าต้องบอกนิดหนึ่งว่า พื้นที่ กทม. มี 2 โครงการด้วยกัน ที่ให้บริการเรื่องการฉีดวัคซีนการลงทะเบียนฉีดวัคซีน ส่วนหนึ่ง ก็คืออีกอันหนึ่งของกระทรวงสาธารณสุข ที่ใช้พื้นที่สถานีกลางบางซื่อ ก็อันนี้ก็ให้คนไทยทุกคนที่อยู่ในพื้นที่กรุงเทพมหานครนะคะ เช่นเดียวกันนะคะ ในส่วนของว่าตอนนี้สำหรับชาวกรุงเทพฯ จะขยายสิทธิ์ออกไปที่จังหวัดใกล้เคียง หรือจังหวัดอื่น ๆ หรือไม่นะคะ // ก็เป็นนโยบายอยู่แล้วน่ะค่ะ เพราะว่าวันนี้ตามที่ ศบค. ให้ชะลอการลงทะเบียนผ่านหมอพร้อมที่กำหนดการเดิมเริ่มที่วันที่ 31 พฤษภาคม ใช่ไหมคะ แต่ว่า ณ ตอนนี้ให้ชะลอนั้นไปก่อน ส่วนพื้นที่จังหวัดไหน จะให้มีการลงทะเบียนในลักษณะคล้าย ๆ อย่างกรุงเทพฯ หรือคล้าย ๆ อย่างภูเก็ตนี่ อันนี้ให้รอฟังประกาศของแต่ละจังหวัดนะคะ // ทราบว่าวันนี้คนลงทะเบียนผ่านกรุงเทพมหารก็ได้รับการตอบรับทันที มีการลงทะเบียนอันนี้รวดเร็วไหมครับ มีคนลงทะเบียนมากน้อยแค่ไหนครับ // เดี๋ยวขอรอให้ กทม. เขาสรุปอีก เพราะว่ามีหลายช่องทาง ผ่านทางร้านสะดวกซื้อ ผ่านแอปฯ เป๋าตัง เดี๋ยวทาง กทม. จะแถลงค่ะ // มีอะไรจะบอกว่าพี่น้องชาวกรุงเทพมหานครถ้าชมรายการอยู่ ยังไม่ทราบว่าจะไปลงทะเบียนทางช่องทางไหนได้บ้าง ย้ำอีกครั้งหนึ่งครับ // ก็มีทางเว็บไซต์นะคะ www.ไทยร่วมใจ.com หรือเข้าไปในแอปฯ เป๋าตังค์ ที่เราใช้คนละครึ่ง เราชนะ ก็จะมี Function ว่าไทยร่วมใจก็ไปลงทะเบียนได้ ไม่ว่าจะเป็นร้านสะดวกซื้อ ไม่ว่าจะเป็น 7-ELEVEN Family Mart หรือว่า Top เองก็ไปได้ โดยพกบัตรประชาชนนะคะ แต่ว่าต้องขออธิบายนิดหนึ่ง การลงทะเบียนในไทยร่วมใจ นี่จะเป็นลงทพเบียนให้ฉีด 25 จุดในกโรงพยาบาลแล้วก็จะจัดยาวให้ถึงธันวาคม // ค่ะ // เพราะฉะนั้น หากว่าท่านได้รับการนัดไม่ใช่ช่วงเดือนมิถุนายน กรกฎาคม ก็อย่าเพิ่งตกใจหรือหงุดหงิดนะคะ เพราะว่าแผนการฉีดวัคซีนมันจะมียาวไปครึ่งปีที่เหลือและต้องรอให้โรงงานผลิต Astrazeneca ในประเทศไทยนี่เขาทยอยส่ง เพราะฉะนั้น มันก็จะเป็นพ่วงแต่ละล็อกแต่ละเดือน เพราะฉะนั้น จะต้องออกไปค่ะ // ในกรณีที่ประชาชนมีข้อสอบถามสามารถสอบถามผ่านช่องทางไหนได้บ้างคะ ก็จริง ๆ แล้วเข้าไปในช่องทางของเว็บไซต์ร่วมใจก็จะมีคำอธิบาย ขอย้ำนิดหนึ่งนะคะ ไม่ว่าจะเป็นส่วนของไปฉีดที่สถานีกลาง คนที่ไม่ได้มีทะเบียนบ้านในกรุงเทพฯ ก็ไปลงได้ แต่ต้องระบุว่า คุณทำงานในพื้นที่กรุงเทพมหานคร หรือว่าพักอยู่ในพื้นที่กรุงเทพมหานครค่ะ แล้วก็ต้องพักอยู่ในกรุงเทพฯ ด้วย แต่ว่ามีที่พักอาศัยอยู่ในที่ปริมณฑล หรือว่าจังหวัดอื่น สามารถลงได้ไหมครับ // ลงได้ค่ะ แต่เวลาลงจะใช้เลข 13 หลักแต่ว่าสถานที่ที่อยู่อาศัยจะต้องเกี่ยวข้องกับกรุงเทพฯ น่ะค่ะ // อ๋อ ผมทำงานที่ช่อง 5 ใส่ที่อยู่ช่อง 5 ได้ใช่ไหมครับ // ใช่ค่ะ สมมติทะเบียนบ้านอยู่สมุทรปราการอย่างนี้ แต่ถ้าที่อยู่อยู่ช่อง 5 ก็เขียนที่อยู่ช่อง 5</w:t>
      </w:r>
    </w:p>
    <w:p>
      <w:pPr>
        <w:pStyle w:val="BodyText"/>
      </w:pPr>
      <w:r>
        <w:t xml:space="preserve">(ผู้ประกาศข่าวชาย) ก็สามารถรับวัคซีน// ใชค่ะ ขอบคุณนะคะ // ค่ะ ยินดีค่ะ // ขอบพระคุณครับ // เมื่อกี้ทางรองโฆษกบอกว่า สถานีกลางบางซื่อ เป็นอีกจุดหนึ่งที่ฉีด จุดนี้เป็นการรวบรวมที่คนทำงาน ที่เกี่ยวข้องกับการข่นส่งสาธารณะ เกี่ยวกับคนที่เป็นคนขายตั๋ว เป็นกระเป๋ารถเมล์ต่าง ๆ เหล่านี้นะครับ ก็จะมาลงทะเบียนฉีดที่สถานีกลางบางซื่อเขาบอกว่าจะฉีดได้ 10,000 คนนะครับ แต่ละวัน เราส่งริทธิอักษร นะครับ ลงพื้นที่ไปในสถานีกลางบางซื่อนะครับ ไปตรวจสอบดูว่าจะมีความร่วมมือระหว่างกระทรวงคมนาคม ซึ่งเป็นคนกำกับดูแลขนส่งมวลชนทั้งประเทศนะครับ รวมไปถึงกระทรวงสาธารณสุข ที่เป็นคนอำนวยความสะดวกในจุดฉีดต่าง ๆคนที่ลงทะเบียนไว้กับสถานีบางซื่อ ไปฉีดได้ที่นี่นะครับ ไปติดตามกับแซคอาสา ฤทธิอักษร ครับ</w:t>
      </w:r>
    </w:p>
    <w:p>
      <w:pPr>
        <w:pStyle w:val="BodyText"/>
      </w:pPr>
      <w:r>
        <w:t xml:space="preserve">(ผู้ประกาศข่าวชาย) ขอบคุณครับ คุณเชิงชาย คุณปัจรีย์ครับ วันนี้ผมลงมายังสถานีกลางบางซื่อครับ นอกโรงพยาบาลครับ ซึ่งจะมีการฉีดวัคซีนซึ่งคาดการณ์กันว่า ศูนย์ฉีดสถานีกลางบางซื่อ จะสามารถรองรับประชาชนได้มากถึง 10,000 คนต่อวันครับ</w:t>
      </w:r>
    </w:p>
    <w:p>
      <w:pPr>
        <w:pStyle w:val="BodyText"/>
      </w:pPr>
      <w:r>
        <w:t xml:space="preserve">(บรรยาย) แค่หลังจากนายและรัฐมนตรีว่าการกระทรวงสาธารณสุขความพร้อม ศูนย์ฉีดวัคซีนสถานีกลางบางซื่อ เมื่อวันที่ 21 พฤษภาคม ที่ผ่านมา โดยระบุว่ากระทรวงสาธารณสุข และกระทรวงคมนาคมได้ร่วมกันจัดตั้งสถานีกลางบางซื่อที่ก่อสร้างแล้วเสร็จ ที่พร้อมเปิดให้นำมาพัฒนาเป็นศูนย์ฉีดวัคซีนชั่วคราว ที่ให้บริการระบบขนส่ง รวมถึงองค์กรราชการ และประชาชนทั่วไป ในลำดับถัดไป โดยศูนย์การฉีดวัคซีนนี้สามารถรองรับการฉีดวัคซีน 900 คน หรือเป้าหมายสูงสุด 10,000 คนต่อวัน โดยจะเริ่มเป็นวันแรงที่ 24 พฤษภาคมี่ผ่านมา // ว่าการกระทรวงคมนาคมท่านได้ทำหนังสือมาขอให้ทางกระทรวงสาธารณสุขได้เร่งพิจารณาทำการฉีดวัคซีนให้กับบุคลากรทางด้านการขนส่งสาธารณะ ซึ่งย้ำนะครับ เป็นตัวต้นที่มีความเสี่ยงอยู่ในข่ายความเสี่ยงสูง ก็จะต้องสัมผัส พบปะ และให้การดูแลผู้คนเป็นจำนวนมาก ท่านบอกมีจำนวนมีประมาณ 300,000 คน เพราะฉะนั้น เมื่อมาดูสถานีแห่งนี้ ท่านจะเห็นได้ชัดเจนว่า พร้อมมีประโยชน์และก็มีประสิทธิภาพสูงแต่ว่า… // ในขณะที่นายชิดชอบว่าการกระทรวงคมนาคม กล่าวว่า บุคลากรที่ให้บริการขนส่ง พบว่าขณะนี้มีรวมทั่วประเทศมากกว่า 350,000 คน รวมกรุงเทพฯ และปริมณฑลกว่า 95,000 คน และคนที่อยู่ต่างจังหวัดทั่วประเทศ ดังนั้น กลุ่มแรกที่ทำกระทรวงรายชื่อให้รับวัคซีน ที่ศูนย์ฉีดวัคซีนกลางบางซื่อ จะเป็นกลุ่มขนส่งกรุงเทพมหานครและปริมณฑล 15,000 คน โดยจะเริ่มฉีดตั้งแต่วันที่ 14 พฤษภาคมเป็นต้นไป // สิ่งที่จะต้องร้องขอนะครับ ซึ่งจะกราบเรียนท่านนายกฯ ที่จะมาใช้ที่นี่ เพราะว่าซึ่งวัคซีนนี่เป็นการป้องกันนะครับ ถ้าเราฉีดให้เร็ว ฉีดให้มากตามเป้าหมายที่ทางรัฐบาลวางไว้ก็จะได้ 52,084 คนที่ผมเรียนว่าถ้าเป็นไปตามแผนนี่เราน่าจะใช้เวลาไม่ต่ำกว่า 2 เดือนถึง 3 เดือน ในการที่จะฉีดวัคซีนให้กับบุคลากรสาธารณสุขครับ</w:t>
      </w:r>
    </w:p>
    <w:p>
      <w:pPr>
        <w:pStyle w:val="BodyText"/>
      </w:pPr>
      <w:r>
        <w:t xml:space="preserve">(ผู้ประกาศข่าวชาย) คุณผู้ชมครับ เพื่อมีความสะดวกสบาย ทางขนส่งได้มีการรถขนส่งในบางพลี ที่จะเข้ามารับวัคซีนที่สถานีกลางบางซื่อโดยจะแบ่งออกเป็น 3 เส้นทาง ดังนี้ครับ เส้นทางที่ 1 เส้นทางเชื่อมระบบทางน้ำไปยังสถานีรถไฟเตาปูน ไปยังสถานีกลางบางซื่อ 2. เส้นทางใจกลางเมือง เริ่มจากอนุสาวรีย์ชัยสมรภูมิ ไปยังสถานีกลางบางซื่อ และ 3. เส้นทางเชื่อมระบบรถไฟฟ้า เริ่มจากสถานี 5 แยกลาดพร้าว ห้างสรรพสินค้าเซ็นทัลตลาด อตก. ไปยังสถานีกลางบางซื่อ ซึ่งการบูรณาการให้สถานีกลางบางซื่อ ให้เป็นสถานีฉีดวัคซีนที่เป็นรูปธรรม โดยสามารถฉีดวัคซีนประมาณ 10,000 คนต่อวัน โดยจะเริ่มจากบุคลากรทางขนส่ง ขนส่งสาธารณะ คนที่มีความเสี่ยงสูง เนื่องจากต้องมีการพบปะกับประชาชนจำนวนมาก จะทำให้ประชาชนมีความปลอดภัย ในการใช้บริการขนส่งสาธารณะตามเจตนารมณ์ของกระทรวงคมนาคม กิติทัศน์ ทราวุธ วุฒิอักษร รายงาน // ขอบคุณ แซคอาสา ธราวุธ ฤทธิอักษร นะคะ ที่เกี่ยวข้องกับระบบขนส่งสาธารณะล้วนเป็นกลุ่มเสี่ยงทั้งนั้นเลยค่ะ สำหรับคุณผู้ชมที่มีรถส่วนตัว จะขับรถส่วนตัวไปที่สถานีกลางบางซื่อ ก็มีที่จอดนะครับ สามารถจอดได้ 1,500 คันด้วยกันนะครับ // ค่ะ มีระบบอำนวยความสะดวกแบบที่คุณแซครายงานเมื่อครู่นี้นะคะ การฉีดวัคซีนเพิ่มมากขึ้นทุกวัน แต่ขณะเดียวกันความกังวลก็ต้องมีระบบหรือว่าข้อมูลที่แสดงความมั่นใจมากขึ้นหนึ่งในนั้น ก็คือประกันภัยแพ้วัคซีน //ใช่เลยค่ะ ล่าสุดแจกแจกประกันภัยแพ้วัคซีน 2,000,000 สิทธิ์ด้วยกันค่ะ</w:t>
      </w:r>
      <w:r>
        <w:t xml:space="preserve"> </w:t>
      </w:r>
      <w:r>
        <w:t xml:space="preserve">@วิริยะ</w:t>
      </w:r>
      <w:r>
        <w:t xml:space="preserve"> </w:t>
      </w:r>
      <w:r>
        <w:t xml:space="preserve">health คุณอมร ทองทิวนะครับ บริษัท วิริยะ ประกันภัย จำกัด หมาชน สถานการณ์ COVID-19 รุนแรนมากกว่าทุกครั้งที่ผ่าน ก็การระบาดครั้งที่ 3 นี่ล่ะครับ มีเป็นจำนวนมาก ดังนั้นการสร้างภูมิคุ้มกัน ก็น่าจะเป็นวิธีที่ดีที่สุดนะครับ บริการวินาศสภัย จากโครงการไทยช่วยชาติฉีดประกันวินาศภัย พร้อมดูแลนะครับ แล้วก็มอบสิทธิ์กรมธรรม์ประกันภัยแพ้วัคซีนฟรีนะครับ ย้ำว่าฟรี แล้วก็มีความคุ้มครอง เจ็บป่วย โคมาเนื่องในภาวะแซกซ้อน ในการฉีดวัคซีนในวงเงินคุ้มครอง 100,000 บาทนะครับ ในขณะนี้ สมาชิกในที่ต่าง ๆ ก็แสดงความจำนงค์ร่วมการคุ้มครองแล้วนะครับ โดยส่วนของวิริยะประกันภัย ก็ได้การสนับสนุนเบื้องต้นด้วยกัน โดยสามารถจองผ่านจอมือถือได้นะครับ โดยแอดไลน์ viriyahealt คุ้มครองทันที ขึ้นหน้าจอแล้วนะครับ // กรอกได้เลยค่ะ ขึ้นหน้าจอแล้วนะคะ พูดถึงพิษ COVID-19 กระทบในเรื่องของปากท้องเศรษฐกิจ บางคนเสียรายได้นะคะ ต้องเอาสิ่งที่มีอยู่นี่เข้าโรงรับจำนำแล้วก็นำเงินออกมาใช้จ่ายในชีวิตประจำวัน // ก็เป็นน้ำใจอีกท่านหนึ่ง น้ำใจจากท่านนายอำเภอพิมาย // สุดยอดเลยนะคะ ท่านใช้เงินส่วนตัว ไถเครื่องมือให้กับลูกบ้านของท่าน ภาพที่เห็นอยู่ตอนนี้นะคะ นายอำเภอพิภาย นายตองมานค่ะ เข้าไปไถ่ถอนอุปกรณ์ช่าง ไม่ว่าจะเป็นสว่าน เครื่องตัดเหล็กภายในโรงรับจำนำ โดยผู้ที่ไปจำนำไว้ ก็คือชาวบ้านหนองขาม อยู่ที่ตำบลหนองระเบียน ค่ะ ก่อนหน้านี้ต้องเอาเครื่องมือดังกล่าวไปจำนำนะคะ เนื่องจากได้รับผลกระทบจาก COVID-19 ทำให้ไม่มีงานทำ อีกทั้งเจ้าตัวนั้นป่วย ทำงานหนักไม่ได้ค่ะ ทำงาน 2 ชิ้น 1,000 บาทนะครับ ก็ท่านนายอำเภอก็จ่ายเงินให้ 2 สามีภรรยาขอบคุณครับ // ค่ะ // ขอบคุณท่านนายอำเภอแล้วก็ทางโรงรับจำนำด้วยครับ ที่มีความเมตตา ที่ได้ไถ่ของมาให้ผมพอได้ใช้ไปก่อนนะครับ เพราะก็ผมก็ ไม่มีอะไร ผมบอกทางโรงจำนำไม่มีสตางค์ไปไถ่นะ ผมก็ขอกราบขอบคุณทางนายอำเภอแล้วก็ทุกหน่วยงานทุก ๆ คนนะครับ ที่ได้มาช่วยเหลือครอบครัวผมเบื้องต้นนะครับ ตอนนี้ผมก็พยายามจะสู้ที่สุดครับ // ก็เป็นการช่วยเหลือดูแล เป็นความช่วยเหลือจากฝ่ายปกครองนะครับ แล้วก็เจ้าของโรงรับจำนำด้วย ที่สุดก็ต้องมีความเมตตาต่อกันนะครับ เพราะนี่คือเครื่องมือทำมาหากิน // นะคะ เราต้องร่วมด้วยช่วยกัน พึ่งพากันไปแบบนี้นะคะ เช่นเดียวกันกับอีกหนึ่งการดูแลของพี่ ๆ ทหาร โครงการที่ด้วยกัน ที่นครพนมแล้วก็ที่ขอนแก่นครับ ทหารราบที่ 3 กรมทหารราบที่ 3 ค่ายเมืองนครพนมนะครับ ก็มีกำลังพลจิตอาสา ในโครงการ Army barber ออกไปตัดผมฟรี เด็ก ๆ และก็ผู้สูงอายุ ผู้ป่วยติดเตียง บ้านไทยสามัคคี หมเพื่อลดความเสี่ยงจากการติด COVID-19 หากต้องเดินทางไปใช้บริการตัดผมในพื้นที่ต่าง ๆ นะครับ รวมทั้งลดค่าใช้จ่าย กำลังพลจิตอาสา ใส่ Face Shild ป้องกันอไปตัดผมให้กับพี่น้อง มีการใส่ถุงมือ มีการคุ้มครองดูแลร่างกายตัวเองอย่างดี แล้วก็ป้องกันการติดเชื้อ คนที่เป็นผู้มาตัดผมก็ใส่หน้ากากอนามัยตลอดเวลาค่ะ ได้ทรงตามใจเลย แล้วก็ไปดูแลผู้ป่วยติดเตียงด้วย นอกจากบริการ Army barber delivery ก็มีไข่ไหมจ๊ะ ไข่ ไม่ได้ไปขายนะคะ // ไข่เป็ดครับ // เลี้ยงไว้ในหน่วยนี่ล่ะค่ะ ค่ายมหาศักดิ์ชลเศสอำเภอชุมแพ จังหวัด เป็ดที่เป็นผลผลิตจากศูนย์การเรียนรู้จัดชุด Army Delivery ที่บ้านป่ากล้วย ตำบล ช่วยเหลือประชาชน พร้อมกันนี้พี่ ๆ ทหารก็แจกจ่ายการฉีดวัคซีนที่จะป้องกันการติดเชื้อ COVID-19 แถมยังลดการเสียชีวิตได้ด้วยค่ะ // ครับ โครงการนี้ ท่านผู้บัญชาการทหารบกนะครับ ในโครงการ "น้องทหารอิ่มท้อง พี่น้องเกษตรกรอิ่มใจ พี่น้องเกษตรกรที่อยากติดต่อเข้ามาการเกษตรททบ. 5 นะครับ หรือว่าที่ Facebook TH5HD1 www.tv5.co.th ตลอด 24 ชั่วโมงเลยนะครับ เจ้าหน้าที่ ททบ. รอรับสายอยู่ค่ะ ทางตรงที่ส่งผลกับชีวิตแล้วก็การสูญเสียนะคะ กองทัพบกค่ะ มีศูนย์ต้านภัย COVIDเพื่อเป็นสื่อกลางประสานให้กับผู้ป่วยของรัฐนะคะ หรือกรณีที่มีผู้เสียชีวิต ญาติ ๆ ติดต่อเข้ามาแล้วก็ไม่สามารถจะหาวัดขอดูแลประชาชนในวาระสุดท้ายของชีวิตค่ะ กองทัพบกไม่ว่าจะเป็นที่วัดโสมนัสวรวิหาร และวัดอาวุธวิกศิตาราม ฌาปนกิจศพไม่เสียค่าใช้จ่ายแต่อย่างใดนะคะ ติดต่อได้ที่หมายเลขที่ขึ้นอยู่ 270-5685 ถึง 9วันหยุดค่ะ หรือทาง TV5HD1 ไว้นะคะ</w:t>
      </w:r>
      <w:r>
        <w:t xml:space="preserve"> </w:t>
      </w:r>
      <w:r>
        <w:t xml:space="preserve">@COVIDTV5HD1</w:t>
      </w:r>
      <w:r>
        <w:t xml:space="preserve"> </w:t>
      </w:r>
      <w:r>
        <w:t xml:space="preserve">ค่ะ วันนี้ก็ถือว่าเป็นวันหนึ่งที่ทำสถิติการเสียชีวิตจาก COVID-19 สูงสุดนะครับ 47 ท่านด้วยกัน เอาล่ะครับ คุณผู้ชมครับ เดี๋ยวกลับมาติดตามครับ ขายรใบเดียวขายหลายรอบ ถูกจับแล้วนะครับ เดี๋ยวกลับมาครับ</w:t>
      </w:r>
    </w:p>
    <w:p>
      <w:pPr>
        <w:pStyle w:val="BodyText"/>
      </w:pPr>
      <w:r>
        <w:t xml:space="preserve">[เสียงดนตรี] // AIS อุ่นใจไซเบอร์นะคะ รวบแล้วค่ะ เครือข่ายสลากกินแบ่งออนไลน์ ต่อให้พี่หนึ่งได้อีก // ก็ขายได้อีก ชายซ้อน แถมยังขายเกินราคาอีกนะครับ ไปติดตามล่าสุดตำรวจเขามีการจับได้นะครับ ตำรวจชุดสืบสวนกองกำกับการหนึ่ง เกี่ยวกับการคุ้มครองผู้บริโภค ผู้ต้องหาตามหมายจับของศาลอาญาและรวบผู้ต้องหาฉ้อโกงประชาชน ด้วยการโฆษณาหลอกขายสลากกินแบ่งรัฐบาลแบบออนไลน์นะครับ แต่ไม่มีสลากกินแบ่งให้ผู้ซื้อนะครับ โดยจับผู้ต้องหาได้ 2 ร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5 อาสาเพื่อประชาชน 27 พ.ค. 64</dc:title>
  <dc:creator/>
  <cp:keywords/>
  <dcterms:created xsi:type="dcterms:W3CDTF">2021-06-16T03:55:12Z</dcterms:created>
  <dcterms:modified xsi:type="dcterms:W3CDTF">2021-06-16T03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มิถุนายน 2564 เวลา 09.50 น.</vt:lpwstr>
  </property>
  <property fmtid="{D5CDD505-2E9C-101B-9397-08002B2CF9AE}" pid="3" name="subtitle">
    <vt:lpwstr/>
  </property>
</Properties>
</file>